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Kali Linux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новую виртуальную машину. Загрузить образ.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 и произвести первичные настрой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GNU/Linux-LiveCD, возникший как результат слияния WHAX и Auditor Security Collection. Проект создали Мати Ахарони (Mati Aharoni) и Макс Мозер (Max Moser). Предназначен прежде всего для проведения тестов на безопасность. Наследник развивавшегося до 2013 года на базе Knoppix дистрибутива BackTrack.</w:t>
      </w:r>
    </w:p>
    <w:p>
      <w:pPr>
        <w:pStyle w:val="BodyText"/>
      </w:pPr>
      <w:r>
        <w:t xml:space="preserve">Популярность Kali Linux выросла после показа в нескольких эпизодах сериала Mr. Robot. Инструменты, показанные в фильме, включают Bluesniff, Bluetooth Scanner (btscanner), John the Ripper, Metasploit Framework, nmap, Shellshock и wget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произвела настройку новой виртуальной машин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07149"/>
            <wp:effectExtent b="0" l="0" r="0" t="0"/>
            <wp:docPr descr="Figure 1: Скачала образ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качала образ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4011065" cy="3619179"/>
            <wp:effectExtent b="0" l="0" r="0" t="0"/>
            <wp:docPr descr="Figure 2: Скачала образ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качала образ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082593"/>
            <wp:effectExtent b="0" l="0" r="0" t="0"/>
            <wp:docPr descr="Figure 3: Создаю новую виртуальную машину, настраиваю папку и ее им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здаю новую виртуальную машину, настраиваю папку и ее имя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049902"/>
            <wp:effectExtent b="0" l="0" r="0" t="0"/>
            <wp:docPr descr="Figure 4: Настраиваю память и процессор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Настраиваю память и процессоры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080670"/>
            <wp:effectExtent b="0" l="0" r="0" t="0"/>
            <wp:docPr descr="Figure 5: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иртуальный жесткий диск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737741"/>
            <wp:effectExtent b="0" l="0" r="0" t="0"/>
            <wp:docPr descr="Figure 6: Видеопамять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идеопамять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йка систем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4023042"/>
            <wp:effectExtent b="0" l="0" r="0" t="0"/>
            <wp:docPr descr="Figure 7: Настройка язы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Настройка языка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4087802"/>
            <wp:effectExtent b="0" l="0" r="0" t="0"/>
            <wp:docPr descr="Figure 8: Местонахожде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Местонахождение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4048615"/>
            <wp:effectExtent b="0" l="0" r="0" t="0"/>
            <wp:docPr descr="Figure 9: Раскладка клавиатур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Раскладка клавиатуры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4009125"/>
            <wp:effectExtent b="0" l="0" r="0" t="0"/>
            <wp:docPr descr="Figure 10: Переключение расклад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ереключение раскладки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4076502"/>
            <wp:effectExtent b="0" l="0" r="0" t="0"/>
            <wp:docPr descr="Figure 11: Установ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Установка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4017818"/>
            <wp:effectExtent b="0" l="0" r="0" t="0"/>
            <wp:docPr descr="Figure 12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Настройка сети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010945"/>
            <wp:effectExtent b="0" l="0" r="0" t="0"/>
            <wp:docPr descr="Figure 13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Учетная запись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4064996"/>
            <wp:effectExtent b="0" l="0" r="0" t="0"/>
            <wp:docPr descr="Figure 14: Пробую ввести roo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робую ввести root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042171"/>
            <wp:effectExtent b="0" l="0" r="0" t="0"/>
            <wp:docPr descr="Figure 15: Вышла ошибка, потому что это имя - системно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Вышла ошибка, потому что это имя - системное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4026443"/>
            <wp:effectExtent b="0" l="0" r="0" t="0"/>
            <wp:docPr descr="Figure 16: Ввожу другое им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Ввожу другое имя учетной записи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4023042"/>
            <wp:effectExtent b="0" l="0" r="0" t="0"/>
            <wp:docPr descr="Figure 17: Настраиваю пароль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Настраиваю пароль</w:t>
      </w:r>
    </w:p>
    <w:bookmarkEnd w:id="0"/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4021445"/>
            <wp:effectExtent b="0" l="0" r="0" t="0"/>
            <wp:docPr descr="Figure 18: Настройка времен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Настройка времени</w:t>
      </w:r>
    </w:p>
    <w:bookmarkEnd w:id="0"/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4047441"/>
            <wp:effectExtent b="0" l="0" r="0" t="0"/>
            <wp:docPr descr="Figure 19: Разметка дисков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Разметка дисков</w:t>
      </w:r>
    </w:p>
    <w:bookmarkEnd w:id="0"/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4024745"/>
            <wp:effectExtent b="0" l="0" r="0" t="0"/>
            <wp:docPr descr="Figure 20: Выбор диска для разметк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Выбор диска для разметки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4051920"/>
            <wp:effectExtent b="0" l="0" r="0" t="0"/>
            <wp:docPr descr="Figure 21: Способ разметк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Способ разметки</w:t>
      </w:r>
    </w:p>
    <w:bookmarkEnd w:id="0"/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4040280"/>
            <wp:effectExtent b="0" l="0" r="0" t="0"/>
            <wp:docPr descr="Figure 22: Логические том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Логические тома</w:t>
      </w:r>
    </w:p>
    <w:bookmarkEnd w:id="0"/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4045762"/>
            <wp:effectExtent b="0" l="0" r="0" t="0"/>
            <wp:docPr descr="Figure 23: Разметка дисков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Разметка дисков</w:t>
      </w:r>
    </w:p>
    <w:bookmarkEnd w:id="0"/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3317381"/>
            <wp:effectExtent b="0" l="0" r="0" t="0"/>
            <wp:docPr descr="Figure 24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Вход в систему</w:t>
      </w:r>
    </w:p>
    <w:bookmarkEnd w:id="0"/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3240227"/>
            <wp:effectExtent b="0" l="0" r="0" t="0"/>
            <wp:docPr descr="Figure 25: Все настроено!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Все настроено!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установлен дистрибутив Kali.</w:t>
      </w:r>
    </w:p>
    <w:bookmarkEnd w:id="74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75">
        <w:r>
          <w:rPr>
            <w:rStyle w:val="Hyperlink"/>
          </w:rPr>
          <w:t xml:space="preserve">Статья об установке Kali</w:t>
        </w:r>
      </w:hyperlink>
    </w:p>
    <w:p>
      <w:pPr>
        <w:numPr>
          <w:ilvl w:val="0"/>
          <w:numId w:val="1004"/>
        </w:numPr>
      </w:pPr>
      <w:hyperlink r:id="rId76">
        <w:r>
          <w:rPr>
            <w:rStyle w:val="Hyperlink"/>
          </w:rPr>
          <w:t xml:space="preserve">Видео по установке Kali Linux</w:t>
        </w:r>
      </w:hyperlink>
    </w:p>
    <w:p>
      <w:pPr>
        <w:numPr>
          <w:ilvl w:val="0"/>
          <w:numId w:val="1004"/>
        </w:numPr>
      </w:pPr>
      <w:hyperlink r:id="rId77">
        <w:r>
          <w:rPr>
            <w:rStyle w:val="Hyperlink"/>
          </w:rPr>
          <w:t xml:space="preserve">Руководство к первой лабораторной работе</w:t>
        </w:r>
      </w:hyperlink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77" Target="https://esystem.rudn.ru/pluginfile.php/2293709/mod_folder/content/0/001-lab_virtualbox.pdf" TargetMode="External" /><Relationship Type="http://schemas.openxmlformats.org/officeDocument/2006/relationships/hyperlink" Id="rId75" Target="https://help.reg.ru/support/vydelennyye-servery-i-dc/vmware-virtualnyy-data-tsentr/sozdaniye-i-nastroyka-virtualnykh-mashin/kak-ustanovit-kali-linux-na-virtualbox" TargetMode="External" /><Relationship Type="http://schemas.openxmlformats.org/officeDocument/2006/relationships/hyperlink" Id="rId76" Target="https://www.youtube.com/watch?v=jlaVh22fFS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pluginfile.php/2293709/mod_folder/content/0/001-lab_virtualbox.pdf" TargetMode="External" /><Relationship Type="http://schemas.openxmlformats.org/officeDocument/2006/relationships/hyperlink" Id="rId75" Target="https://help.reg.ru/support/vydelennyye-servery-i-dc/vmware-virtualnyy-data-tsentr/sozdaniye-i-nastroyka-virtualnykh-mashin/kak-ustanovit-kali-linux-na-virtualbox" TargetMode="External" /><Relationship Type="http://schemas.openxmlformats.org/officeDocument/2006/relationships/hyperlink" Id="rId76" Target="https://www.youtube.com/watch?v=jlaVh22fFS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проекта</dc:title>
  <dc:creator>Ганина Таисия Сергеевна, НКАбд-01-22</dc:creator>
  <dc:language>ru-RU</dc:language>
  <cp:keywords/>
  <dcterms:created xsi:type="dcterms:W3CDTF">2024-02-28T17:26:00Z</dcterms:created>
  <dcterms:modified xsi:type="dcterms:W3CDTF">2024-02-28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